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82D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5B78C2D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2D8277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0081A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59F3CCE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25B737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9086C5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3314F2C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6CDE506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0E0E3B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3327C5C1" w14:textId="0A9ABE20" w:rsidR="004007CE" w:rsidRPr="00B93365" w:rsidRDefault="00B93365" w:rsidP="009347F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8"/>
                <w:szCs w:val="28"/>
                <w:lang w:eastAsia="pl-PL"/>
              </w:rPr>
            </w:pPr>
            <w:r w:rsidRPr="00B93365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Zmiany układu si</w:t>
            </w:r>
            <w:r w:rsidR="00DA48C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ł</w:t>
            </w:r>
            <w:r w:rsidRPr="00B93365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w Europie i na świecie - konsekwencje po</w:t>
            </w:r>
            <w:r w:rsidR="00DA48CC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l</w:t>
            </w:r>
            <w:r w:rsidRPr="00B93365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ityczne, ekonomiczne i społeczne</w:t>
            </w:r>
            <w:r w:rsidRPr="00B93365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8"/>
                <w:szCs w:val="28"/>
                <w:lang w:eastAsia="pl-PL"/>
              </w:rPr>
              <w:t xml:space="preserve"> </w:t>
            </w:r>
          </w:p>
          <w:p w14:paraId="3E6459F3" w14:textId="77777777" w:rsidR="00B93365" w:rsidRPr="000224A1" w:rsidRDefault="00B93365" w:rsidP="009347F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</w:p>
          <w:p w14:paraId="67757449" w14:textId="45BBE380" w:rsidR="009347FB" w:rsidRDefault="009347FB" w:rsidP="009347F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47FB"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  <w:t>Moduł 1</w:t>
            </w:r>
            <w:r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  <w:t xml:space="preserve">: </w:t>
            </w:r>
            <w:r w:rsidRPr="009347FB"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  <w:t>Kształcenie specjalistyczne - wybrane obszary dorobku naukowego</w:t>
            </w:r>
            <w:r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  <w:t xml:space="preserve">. </w:t>
            </w:r>
            <w:r w:rsidRPr="008944EB">
              <w:rPr>
                <w:rFonts w:ascii="Times New Roman" w:hAnsi="Times New Roman"/>
                <w:sz w:val="24"/>
                <w:szCs w:val="24"/>
              </w:rPr>
              <w:t>Teoria ekonomii I</w:t>
            </w:r>
            <w:r w:rsidR="00B93365">
              <w:rPr>
                <w:rFonts w:ascii="Times New Roman" w:hAnsi="Times New Roman"/>
                <w:sz w:val="24"/>
                <w:szCs w:val="24"/>
              </w:rPr>
              <w:t>II</w:t>
            </w:r>
          </w:p>
          <w:p w14:paraId="40035D77" w14:textId="77777777" w:rsidR="009347FB" w:rsidRPr="009347FB" w:rsidRDefault="009347FB" w:rsidP="009347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</w:pPr>
          </w:p>
          <w:p w14:paraId="248DBED2" w14:textId="541389AE" w:rsidR="0073626A" w:rsidRPr="000224A1" w:rsidRDefault="0073626A" w:rsidP="0073626A">
            <w:pPr>
              <w:spacing w:after="0" w:line="360" w:lineRule="auto"/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</w:p>
        </w:tc>
      </w:tr>
      <w:tr w:rsidR="009D2629" w:rsidRPr="009D2629" w14:paraId="06E0573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7BFA8F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kształcenia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EC2811E" w14:textId="77777777" w:rsidR="009D2629" w:rsidRPr="00F8792C" w:rsidRDefault="0073626A" w:rsidP="009D2629">
            <w:pPr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p</w:t>
            </w:r>
            <w:r w:rsidR="009C6A3D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olski</w:t>
            </w:r>
            <w:r w:rsidR="009D2629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14:paraId="681DCE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77F4BA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8C2BE4D" w14:textId="78F7B642" w:rsidR="000A2441" w:rsidRPr="00183F1A" w:rsidRDefault="009C6A3D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lem wykładu jest 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przedstawienie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: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zmian w globalnych układach na </w:t>
            </w:r>
            <w:r w:rsidR="00D556B7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świecie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, 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nowych geopolitycznych sojuszy oraz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omówienie ich 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kutk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ów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ekonomiczn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ych</w:t>
            </w:r>
            <w:r w:rsidR="000A2441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 </w:t>
            </w:r>
            <w:r w:rsidR="00D556B7"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połeczn</w:t>
            </w:r>
            <w:r w:rsid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ych.</w:t>
            </w:r>
          </w:p>
          <w:p w14:paraId="1986EC24" w14:textId="3212223E" w:rsidR="009D2629" w:rsidRPr="00183F1A" w:rsidRDefault="009C6A3D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183F1A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 </w:t>
            </w:r>
          </w:p>
        </w:tc>
      </w:tr>
      <w:tr w:rsidR="009D2629" w:rsidRPr="009D2629" w14:paraId="28E39E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A8FE75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44F259D9" w14:textId="070F8AF4" w:rsidR="009D2629" w:rsidRPr="00183F1A" w:rsidRDefault="0004431F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ykład pozwoli studento</w:t>
            </w:r>
            <w:r w:rsidR="00222B6C" w:rsidRP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m </w:t>
            </w:r>
            <w:r w:rsidR="0073626A" w:rsidRP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DNS </w:t>
            </w:r>
            <w:r w:rsid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UJ </w:t>
            </w:r>
            <w:r w:rsidR="00222B6C" w:rsidRP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zrozumieć </w:t>
            </w:r>
            <w:r w:rsidR="00CB49B5" w:rsidRPr="00183F1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rategie i wyzwania jakie stoją przed współczesnym światem oraz  uwarunkowania polityczne, ekonomiczne i społeczne</w:t>
            </w:r>
          </w:p>
          <w:p w14:paraId="206DA1C4" w14:textId="77777777" w:rsidR="009D2629" w:rsidRPr="00183F1A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788520ED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3F33BF0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3F353D80" w14:textId="25E30230" w:rsidR="009D2629" w:rsidRPr="009D2629" w:rsidRDefault="004C09C6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będą zweryfikowane w formie </w:t>
            </w:r>
            <w:r w:rsidR="000A2441"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seju  lub egzamin</w:t>
            </w:r>
            <w:r w:rsidR="00183F1A"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183F1A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.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14:paraId="2BC26DC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4D249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881EF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akultatywny</w:t>
            </w:r>
          </w:p>
        </w:tc>
      </w:tr>
      <w:tr w:rsidR="009D2629" w:rsidRPr="009D2629" w14:paraId="378BD3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F9C3F4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4DF59FA" w14:textId="12B1D6CD" w:rsidR="009D2629" w:rsidRPr="009D2629" w:rsidRDefault="009D2629" w:rsidP="00BD748B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I</w:t>
            </w:r>
            <w:r w:rsidR="00B93365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-III</w:t>
            </w:r>
          </w:p>
        </w:tc>
      </w:tr>
      <w:tr w:rsidR="009D2629" w:rsidRPr="009D2629" w14:paraId="388AC4A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A2D07C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C8FED2D" w14:textId="5E48FC4C" w:rsidR="009D2629" w:rsidRPr="009D2629" w:rsidRDefault="00B93365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drugi</w:t>
            </w:r>
            <w:proofErr w:type="spellEnd"/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202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2</w:t>
            </w:r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/202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3</w:t>
            </w:r>
          </w:p>
        </w:tc>
      </w:tr>
      <w:tr w:rsidR="009D2629" w:rsidRPr="00183F1A" w14:paraId="5DA81025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3EA7AE8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41E08701" w14:textId="77777777" w:rsidR="009D2629" w:rsidRPr="00183F1A" w:rsidRDefault="004C09C6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</w:pPr>
            <w:r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>Prof.</w:t>
            </w:r>
            <w:r w:rsidR="0073626A"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 xml:space="preserve"> </w:t>
            </w:r>
            <w:r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>dr.</w:t>
            </w:r>
            <w:r w:rsidR="0073626A"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 xml:space="preserve"> </w:t>
            </w:r>
            <w:r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>hab.</w:t>
            </w:r>
            <w:r w:rsidR="0073626A"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 xml:space="preserve"> </w:t>
            </w:r>
            <w:r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>Barbara Liberska</w:t>
            </w:r>
          </w:p>
        </w:tc>
      </w:tr>
      <w:tr w:rsidR="009D2629" w:rsidRPr="00183F1A" w14:paraId="78BEC0F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3805308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3CFE097C" w14:textId="77777777" w:rsidR="009D2629" w:rsidRPr="00183F1A" w:rsidRDefault="004C09C6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</w:pPr>
            <w:r w:rsidRPr="00183F1A">
              <w:rPr>
                <w:rFonts w:ascii="Times New Roman" w:eastAsia="Calibri" w:hAnsi="Times New Roman" w:cs="Times New Roman"/>
                <w:sz w:val="24"/>
                <w:szCs w:val="24"/>
                <w:lang w:val="es-419"/>
              </w:rPr>
              <w:t>Prof. dr. hab. Barbara Liberska</w:t>
            </w:r>
          </w:p>
        </w:tc>
      </w:tr>
      <w:tr w:rsidR="009D2629" w:rsidRPr="009D2629" w14:paraId="1A7F237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FEE681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75DDC40B" w14:textId="77777777" w:rsidR="009D2629" w:rsidRPr="00183F1A" w:rsidRDefault="00EC519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  <w:r w:rsidRPr="00183F1A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ykład</w:t>
            </w:r>
            <w:r w:rsidR="00F8792C" w:rsidRPr="00183F1A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, </w:t>
            </w:r>
            <w:r w:rsidRPr="00183F1A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</w:t>
            </w:r>
            <w:r w:rsidR="004C09C6" w:rsidRPr="00183F1A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rezentacje oraz pomoce multimedialne filmy i dokumenty</w:t>
            </w:r>
            <w:r w:rsidRPr="00183F1A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  <w:p w14:paraId="57B6CA63" w14:textId="77777777" w:rsidR="009D2629" w:rsidRPr="00183F1A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6F4244F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A813EF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6B5A3BCF" w14:textId="77777777" w:rsidR="009D2629" w:rsidRPr="00183F1A" w:rsidRDefault="00D55071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183F1A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Znajomość</w:t>
            </w:r>
            <w:r w:rsidR="00AD2A9D" w:rsidRPr="00183F1A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zasad  funkcjonowania globalnych rynków  i ekonomii międzynarodowej </w:t>
            </w:r>
          </w:p>
          <w:p w14:paraId="7FB57479" w14:textId="77777777" w:rsidR="009D2629" w:rsidRPr="00183F1A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1F554A0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5C66B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43877A55" w14:textId="77777777" w:rsidR="000224A1" w:rsidRDefault="000224A1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FDD29C2" w14:textId="7770F582" w:rsidR="009D2629" w:rsidRPr="00183F1A" w:rsidRDefault="00EC519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>W</w:t>
            </w:r>
            <w:r w:rsidR="009D2629"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>ykład,</w:t>
            </w:r>
            <w:r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30 godzin oraz bezpośrednie konsultacje ze studentami</w:t>
            </w:r>
            <w:r w:rsidR="009D2629"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4297E8EB" w14:textId="77777777" w:rsidR="009D2629" w:rsidRPr="00183F1A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8CF595C" w14:textId="77777777" w:rsidR="009D2629" w:rsidRPr="00183F1A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</w:p>
          <w:p w14:paraId="25A3FE08" w14:textId="280B3646" w:rsidR="009D2629" w:rsidRPr="00183F1A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7C61E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06CA1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6D828C85" w14:textId="1A2EA9ED" w:rsidR="009D2629" w:rsidRPr="00183F1A" w:rsidRDefault="0062242E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="00EC519F" w:rsidRPr="00183F1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CTS</w:t>
            </w:r>
          </w:p>
          <w:p w14:paraId="4455B9CF" w14:textId="77777777" w:rsidR="009D2629" w:rsidRPr="00183F1A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2FAFE9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69982AE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A373AF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</w:p>
          <w:p w14:paraId="33DE8D12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– 30 h</w:t>
            </w:r>
          </w:p>
          <w:p w14:paraId="7BD6B5F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770EC68C" w14:textId="3D3419EC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- </w:t>
            </w:r>
            <w:r w:rsidR="00617EF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0CE3ED90" w14:textId="77777777" w:rsidR="009D2629" w:rsidRPr="009D2629" w:rsidRDefault="00EC519F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eseju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– 30 h</w:t>
            </w:r>
          </w:p>
          <w:p w14:paraId="1F1D54CD" w14:textId="580DBFE4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lektura wskazanych przez prowadzącego publikacji – </w:t>
            </w:r>
            <w:r w:rsidR="00617EF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434B0BBF" w14:textId="77777777" w:rsidR="009D2629" w:rsidRPr="00F8792C" w:rsidRDefault="009D2629" w:rsidP="00F8792C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prezentacji – 15 h</w:t>
            </w:r>
          </w:p>
          <w:p w14:paraId="310E7EF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 sumie: 120 h = 4 pkt ECTS</w:t>
            </w:r>
          </w:p>
          <w:p w14:paraId="1429CF1B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1C33F84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20516F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4D6B6047" w14:textId="7EB77089" w:rsidR="009D2629" w:rsidRPr="009D2629" w:rsidRDefault="009D2629" w:rsidP="000E6C17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 ,</w:t>
            </w: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2B5973D0" w14:textId="249D19B6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ykład problemowy, </w:t>
            </w:r>
          </w:p>
          <w:p w14:paraId="21BCBB3F" w14:textId="77777777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, dyskusja dydaktyczn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60681AB4" w14:textId="77777777" w:rsidR="009D2629" w:rsidRPr="00AD2A9D" w:rsidRDefault="009D2629" w:rsidP="00AD2A9D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eksponujące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- film, dokumenty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14D55BC9" w14:textId="77777777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aktyczne – prezentacja eseju </w:t>
            </w:r>
          </w:p>
          <w:p w14:paraId="582EF32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A21695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C8FAC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0949CAF0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6EFB0B76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becność na wykładach</w:t>
            </w:r>
          </w:p>
          <w:p w14:paraId="2FF3A980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31BA6240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z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łożenie końcowego eseju </w:t>
            </w:r>
          </w:p>
          <w:p w14:paraId="6AF9424A" w14:textId="77777777" w:rsidR="000224A1" w:rsidRDefault="000224A1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8076B" w14:textId="69F1593C" w:rsidR="00F8792C" w:rsidRPr="00183F1A" w:rsidRDefault="00F8792C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83F1A">
              <w:rPr>
                <w:rFonts w:ascii="Times New Roman" w:hAnsi="Times New Roman" w:cs="Times New Roman"/>
                <w:sz w:val="24"/>
                <w:szCs w:val="24"/>
              </w:rPr>
              <w:t>Egzamin / zaliczenie na ocen. Standardowa skala ocen.</w:t>
            </w:r>
          </w:p>
        </w:tc>
      </w:tr>
      <w:tr w:rsidR="009D2629" w:rsidRPr="009D2629" w14:paraId="175C696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ED3F84A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64E9111D" w14:textId="77777777" w:rsidR="00F4436D" w:rsidRDefault="001F59E4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ykład </w:t>
            </w:r>
          </w:p>
          <w:p w14:paraId="4AFD3E77" w14:textId="3B044B30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Część I – Sy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uacja gospodarcza i społeczna drugiej  dekady XXI wieku </w:t>
            </w: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70522662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1.1. Pakiety  rządów europejskich w celu ochrony gospodarki i obywateli </w:t>
            </w:r>
          </w:p>
          <w:p w14:paraId="1A975E90" w14:textId="63841322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.2. Wojna w Europie. Ekonomia sankcji. K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ryzysy żywnościowy i migracyjny</w:t>
            </w: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3C136F96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.3. Wielka inflacja 2022+</w:t>
            </w:r>
          </w:p>
          <w:p w14:paraId="50ACACF3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.4. Kryzysy: nierówności,  humanitarny, demokracji. Wojna kulturowa</w:t>
            </w:r>
          </w:p>
          <w:p w14:paraId="0B73CFDB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4F9B569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Część II – Nowe geopolityczne i gospodarcze wyzwania</w:t>
            </w:r>
          </w:p>
          <w:p w14:paraId="2AB16778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.1. Bezpieczeństwo energetyczne, żywnościowe,  nowa zimna wojna</w:t>
            </w:r>
          </w:p>
          <w:p w14:paraId="72DB36D7" w14:textId="77777777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2.2. Wyścig zbrojeń. Wzrost znaczenia sektora militarnego </w:t>
            </w:r>
          </w:p>
          <w:p w14:paraId="5ED3C48C" w14:textId="1B202BE4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.3. Procesy  globalizacj</w:t>
            </w:r>
            <w:r w:rsidR="00D556B7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–</w:t>
            </w: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nowe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wyzwania </w:t>
            </w:r>
          </w:p>
          <w:p w14:paraId="35DCBF21" w14:textId="4064587D" w:rsidR="009D2629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.4. USA – Chiny –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Pr="00B9336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konkurencja  mocarstw</w:t>
            </w:r>
          </w:p>
          <w:p w14:paraId="11D0EE8E" w14:textId="7D28252B" w:rsidR="00B93365" w:rsidRPr="00B93365" w:rsidRDefault="00B93365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0DC473C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F4511A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7C3F197" w14:textId="460C0712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zkowa dla wszystkich studentów)</w:t>
            </w:r>
            <w:r w:rsidR="00183F1A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5678089E" w14:textId="77777777" w:rsidR="00183F1A" w:rsidRDefault="00183F1A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2317FC3C" w14:textId="47864674" w:rsidR="000A5E47" w:rsidRDefault="00183F1A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1] </w:t>
            </w:r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Good </w:t>
            </w:r>
            <w:r w:rsidR="00D556B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E</w:t>
            </w:r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conomics Nowe rozwiązania globalnych problemów , </w:t>
            </w:r>
            <w:proofErr w:type="spellStart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Esther</w:t>
            </w:r>
            <w:proofErr w:type="spellEnd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Duflo</w:t>
            </w:r>
            <w:proofErr w:type="spellEnd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Abhijit</w:t>
            </w:r>
            <w:proofErr w:type="spellEnd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V.Banerjee</w:t>
            </w:r>
            <w:proofErr w:type="spellEnd"/>
            <w:r w:rsidR="000E6C17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( książka laureatów ekonomicznego Nobla) wydanie 2022</w:t>
            </w:r>
          </w:p>
          <w:p w14:paraId="2822AFFC" w14:textId="354C43F0" w:rsidR="000A5E47" w:rsidRPr="00DA48CC" w:rsidRDefault="000E6C17" w:rsidP="00B9336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DA48C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Porządek światowy </w:t>
            </w:r>
            <w:r w:rsidR="00B93365" w:rsidRPr="00DA48C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Pr="00DA48C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Henry Kissinger  wydanie 2022</w:t>
            </w:r>
          </w:p>
          <w:p w14:paraId="4800ADDC" w14:textId="77777777" w:rsidR="000A2441" w:rsidRDefault="000A2441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</w:p>
          <w:p w14:paraId="55C611F7" w14:textId="3BB26651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183F1A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4601F0C0" w14:textId="77777777" w:rsidR="00183F1A" w:rsidRDefault="00183F1A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3D53ED86" w14:textId="57CBF1A3" w:rsidR="00183F1A" w:rsidRDefault="000E6C1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Dodatkowe artykuły będą przedstawiane do każdego </w:t>
            </w:r>
          </w:p>
          <w:p w14:paraId="0F6F24A0" w14:textId="10D7AEA7" w:rsidR="00B93365" w:rsidRPr="009D2629" w:rsidRDefault="000E6C1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wykładu</w:t>
            </w:r>
          </w:p>
          <w:p w14:paraId="236B5336" w14:textId="77777777" w:rsidR="00F65CDC" w:rsidRPr="00F65CDC" w:rsidRDefault="00F65CDC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68047334" w14:textId="723AB8BD" w:rsidR="009D2629" w:rsidRPr="00B93365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</w:tc>
      </w:tr>
    </w:tbl>
    <w:p w14:paraId="449948C5" w14:textId="03970BE5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DBCC8" w14:textId="77777777" w:rsidR="00E2553F" w:rsidRDefault="00E2553F" w:rsidP="009D2629">
      <w:pPr>
        <w:spacing w:after="0" w:line="240" w:lineRule="auto"/>
      </w:pPr>
      <w:r>
        <w:separator/>
      </w:r>
    </w:p>
  </w:endnote>
  <w:endnote w:type="continuationSeparator" w:id="0">
    <w:p w14:paraId="5AC169C4" w14:textId="77777777" w:rsidR="00E2553F" w:rsidRDefault="00E2553F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6A26" w14:textId="77777777" w:rsidR="00E2553F" w:rsidRDefault="00E2553F" w:rsidP="009D2629">
      <w:pPr>
        <w:spacing w:after="0" w:line="240" w:lineRule="auto"/>
      </w:pPr>
      <w:r>
        <w:separator/>
      </w:r>
    </w:p>
  </w:footnote>
  <w:footnote w:type="continuationSeparator" w:id="0">
    <w:p w14:paraId="5E469EAE" w14:textId="77777777" w:rsidR="00E2553F" w:rsidRDefault="00E2553F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77153241">
    <w:abstractNumId w:val="2"/>
  </w:num>
  <w:num w:numId="2" w16cid:durableId="1495757646">
    <w:abstractNumId w:val="3"/>
  </w:num>
  <w:num w:numId="3" w16cid:durableId="1096973999">
    <w:abstractNumId w:val="1"/>
  </w:num>
  <w:num w:numId="4" w16cid:durableId="1820613682">
    <w:abstractNumId w:val="4"/>
  </w:num>
  <w:num w:numId="5" w16cid:durableId="1863739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xMDE3NLSwNDRV0lEKTi0uzszPAykwrAUA61TQPCwAAAA="/>
  </w:docVars>
  <w:rsids>
    <w:rsidRoot w:val="009D2629"/>
    <w:rsid w:val="000224A1"/>
    <w:rsid w:val="0004431F"/>
    <w:rsid w:val="000A2441"/>
    <w:rsid w:val="000A5E47"/>
    <w:rsid w:val="000E6C17"/>
    <w:rsid w:val="000F2145"/>
    <w:rsid w:val="00112DCB"/>
    <w:rsid w:val="001324E4"/>
    <w:rsid w:val="00163169"/>
    <w:rsid w:val="00183F1A"/>
    <w:rsid w:val="001C313B"/>
    <w:rsid w:val="001F59E4"/>
    <w:rsid w:val="00212160"/>
    <w:rsid w:val="00222B6C"/>
    <w:rsid w:val="00243DF6"/>
    <w:rsid w:val="00267253"/>
    <w:rsid w:val="002D6077"/>
    <w:rsid w:val="003263CF"/>
    <w:rsid w:val="0039483B"/>
    <w:rsid w:val="003C72F5"/>
    <w:rsid w:val="003D7F42"/>
    <w:rsid w:val="003E6F06"/>
    <w:rsid w:val="003F3B24"/>
    <w:rsid w:val="004007CE"/>
    <w:rsid w:val="00423876"/>
    <w:rsid w:val="004B665A"/>
    <w:rsid w:val="004C09C6"/>
    <w:rsid w:val="004E3875"/>
    <w:rsid w:val="005127BB"/>
    <w:rsid w:val="00536598"/>
    <w:rsid w:val="00566C43"/>
    <w:rsid w:val="0057135F"/>
    <w:rsid w:val="00573862"/>
    <w:rsid w:val="00617EF9"/>
    <w:rsid w:val="0062242E"/>
    <w:rsid w:val="006F0BBD"/>
    <w:rsid w:val="0070604E"/>
    <w:rsid w:val="00724DF2"/>
    <w:rsid w:val="00727013"/>
    <w:rsid w:val="0073626A"/>
    <w:rsid w:val="00756206"/>
    <w:rsid w:val="00777F78"/>
    <w:rsid w:val="008554F0"/>
    <w:rsid w:val="008B7125"/>
    <w:rsid w:val="009347FB"/>
    <w:rsid w:val="009A733E"/>
    <w:rsid w:val="009B55CC"/>
    <w:rsid w:val="009C505B"/>
    <w:rsid w:val="009C6A3D"/>
    <w:rsid w:val="009D0750"/>
    <w:rsid w:val="009D2629"/>
    <w:rsid w:val="009F247A"/>
    <w:rsid w:val="00A23B8E"/>
    <w:rsid w:val="00AC1DDD"/>
    <w:rsid w:val="00AD2A9D"/>
    <w:rsid w:val="00B93365"/>
    <w:rsid w:val="00BD748B"/>
    <w:rsid w:val="00CB49B5"/>
    <w:rsid w:val="00CF19D1"/>
    <w:rsid w:val="00D55071"/>
    <w:rsid w:val="00D556B7"/>
    <w:rsid w:val="00DA48CC"/>
    <w:rsid w:val="00DE5D48"/>
    <w:rsid w:val="00E2553F"/>
    <w:rsid w:val="00EB27E9"/>
    <w:rsid w:val="00EC519F"/>
    <w:rsid w:val="00F4436D"/>
    <w:rsid w:val="00F65CDC"/>
    <w:rsid w:val="00F8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FD9BF"/>
  <w15:docId w15:val="{09CD82F5-68B8-442D-ADC6-330080438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38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3-01-25T10:16:00Z</dcterms:created>
  <dcterms:modified xsi:type="dcterms:W3CDTF">2023-01-25T10:16:00Z</dcterms:modified>
</cp:coreProperties>
</file>